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7DA1" w:rsidRDefault="00AD7DA1" w:rsidP="00AD7DA1">
      <w:pPr>
        <w:shd w:val="clear" w:color="auto" w:fill="FFFFFF" w:themeFill="background1"/>
        <w:jc w:val="center"/>
        <w:rPr>
          <w:b/>
          <w:u w:val="single"/>
        </w:rPr>
      </w:pPr>
      <w:r w:rsidRPr="00AD7DA1">
        <w:rPr>
          <w:b/>
          <w:u w:val="single"/>
        </w:rPr>
        <w:t>P</w:t>
      </w:r>
      <w:r>
        <w:rPr>
          <w:b/>
          <w:u w:val="single"/>
        </w:rPr>
        <w:t>ART</w:t>
      </w:r>
      <w:r w:rsidRPr="00AD7DA1">
        <w:rPr>
          <w:b/>
          <w:u w:val="single"/>
        </w:rPr>
        <w:t xml:space="preserve"> D – ETHICS SELF-ASSESSMENT FORM</w:t>
      </w:r>
    </w:p>
    <w:p w:rsidR="00AD7DA1" w:rsidRPr="00AD7DA1" w:rsidRDefault="00AD7DA1" w:rsidP="00AD7DA1">
      <w:pPr>
        <w:shd w:val="clear" w:color="auto" w:fill="FFFFFF" w:themeFill="background1"/>
        <w:jc w:val="both"/>
      </w:pPr>
      <w:r>
        <w:t>Part D is a requirement for applicants who have indicated a potential ethics issue in Part A. You must provide additional information on how you intend to address the ethical issues flagged in maximum 2 pages. Please, provide details,</w:t>
      </w:r>
      <w:r w:rsidR="00C76B81">
        <w:t xml:space="preserve"> processes,</w:t>
      </w:r>
      <w:r>
        <w:t xml:space="preserve"> guidelines, policies and law that you will abide by in order to ensure the ethics issues are properly addressed.</w:t>
      </w:r>
    </w:p>
    <w:p w:rsidR="003D2233" w:rsidRPr="005507FB" w:rsidRDefault="003D2233" w:rsidP="003D2233">
      <w:pPr>
        <w:rPr>
          <w:b/>
          <w:highlight w:val="lightGray"/>
          <w:u w:val="single"/>
        </w:rPr>
      </w:pPr>
      <w:r w:rsidRPr="005507FB">
        <w:rPr>
          <w:b/>
          <w:highlight w:val="lightGray"/>
          <w:u w:val="single"/>
        </w:rPr>
        <w:t xml:space="preserve">Guidelines (shown </w:t>
      </w:r>
      <w:r w:rsidR="006D10DA" w:rsidRPr="005507FB">
        <w:rPr>
          <w:b/>
          <w:highlight w:val="lightGray"/>
          <w:u w:val="single"/>
        </w:rPr>
        <w:t xml:space="preserve">highlighted </w:t>
      </w:r>
      <w:r w:rsidRPr="005507FB">
        <w:rPr>
          <w:b/>
          <w:highlight w:val="lightGray"/>
          <w:u w:val="single"/>
        </w:rPr>
        <w:t xml:space="preserve">in </w:t>
      </w:r>
      <w:r w:rsidR="006D10DA" w:rsidRPr="005507FB">
        <w:rPr>
          <w:b/>
          <w:highlight w:val="lightGray"/>
          <w:u w:val="single"/>
        </w:rPr>
        <w:t>grey</w:t>
      </w:r>
      <w:r w:rsidRPr="005507FB">
        <w:rPr>
          <w:b/>
          <w:highlight w:val="lightGray"/>
          <w:u w:val="single"/>
        </w:rPr>
        <w:t>)</w:t>
      </w:r>
      <w:r w:rsidR="005D207A" w:rsidRPr="005507FB">
        <w:rPr>
          <w:b/>
          <w:highlight w:val="lightGray"/>
          <w:u w:val="single"/>
        </w:rPr>
        <w:t xml:space="preserve">: </w:t>
      </w:r>
    </w:p>
    <w:p w:rsidR="00AD7DA1" w:rsidRPr="00AD7DA1" w:rsidRDefault="003D2233" w:rsidP="00AD7DA1">
      <w:pPr>
        <w:pStyle w:val="ListParagraph"/>
        <w:numPr>
          <w:ilvl w:val="0"/>
          <w:numId w:val="3"/>
        </w:numPr>
        <w:spacing w:line="259" w:lineRule="auto"/>
        <w:jc w:val="both"/>
        <w:rPr>
          <w:highlight w:val="lightGray"/>
          <w:u w:val="single"/>
        </w:rPr>
      </w:pPr>
      <w:r w:rsidRPr="00516049">
        <w:rPr>
          <w:highlight w:val="lightGray"/>
          <w:lang w:val="en-US"/>
        </w:rPr>
        <w:t xml:space="preserve">The uploaded document must include the proposal title in the header. </w:t>
      </w:r>
      <w:r w:rsidRPr="00516049">
        <w:rPr>
          <w:highlight w:val="lightGray"/>
        </w:rPr>
        <w:t xml:space="preserve">Applicants must use the following formatting constraints: Arial, at least font size 10, margins (2.0cm side, 1.5cm top and bottom), single line spacing. </w:t>
      </w:r>
    </w:p>
    <w:p w:rsidR="00516049" w:rsidRPr="00516049" w:rsidRDefault="00AD7DA1" w:rsidP="00516049">
      <w:pPr>
        <w:pStyle w:val="ListParagraph"/>
        <w:numPr>
          <w:ilvl w:val="0"/>
          <w:numId w:val="3"/>
        </w:numPr>
        <w:spacing w:line="259" w:lineRule="auto"/>
        <w:jc w:val="both"/>
        <w:rPr>
          <w:highlight w:val="lightGray"/>
          <w:u w:val="single"/>
        </w:rPr>
      </w:pPr>
      <w:r>
        <w:rPr>
          <w:highlight w:val="lightGray"/>
        </w:rPr>
        <w:t>Refer</w:t>
      </w:r>
      <w:r w:rsidR="00516049" w:rsidRPr="00516049">
        <w:rPr>
          <w:highlight w:val="lightGray"/>
        </w:rPr>
        <w:t xml:space="preserve"> to the Horizon 2020 Guidance on Ethics Self-Assessment (Version 5.2 or later) available at: </w:t>
      </w:r>
      <w:hyperlink r:id="rId8" w:history="1">
        <w:r w:rsidR="00516049" w:rsidRPr="00516049">
          <w:rPr>
            <w:rStyle w:val="Hyperlink"/>
            <w:highlight w:val="lightGray"/>
          </w:rPr>
          <w:t xml:space="preserve">http://ec.europa.eu/research/participants/data/ref/h2020/grants_manual/hi/ethics/h2020_hi_ethics-self-assess_en.pdf  </w:t>
        </w:r>
      </w:hyperlink>
    </w:p>
    <w:p w:rsidR="00516049" w:rsidRPr="00516049" w:rsidRDefault="00516049" w:rsidP="00516049">
      <w:pPr>
        <w:pStyle w:val="ListParagraph"/>
        <w:numPr>
          <w:ilvl w:val="0"/>
          <w:numId w:val="3"/>
        </w:numPr>
        <w:spacing w:line="259" w:lineRule="auto"/>
        <w:jc w:val="both"/>
        <w:rPr>
          <w:highlight w:val="lightGray"/>
          <w:u w:val="single"/>
        </w:rPr>
      </w:pPr>
      <w:r w:rsidRPr="00516049">
        <w:rPr>
          <w:highlight w:val="lightGray"/>
        </w:rPr>
        <w:t xml:space="preserve">Delete guidelines in grey. </w:t>
      </w:r>
      <w:bookmarkStart w:id="0" w:name="_GoBack"/>
      <w:bookmarkEnd w:id="0"/>
    </w:p>
    <w:p w:rsidR="006E3912" w:rsidRPr="00516049" w:rsidRDefault="006E3912" w:rsidP="003D2233">
      <w:pPr>
        <w:spacing w:after="0" w:line="264" w:lineRule="auto"/>
        <w:rPr>
          <w:highlight w:val="lightGray"/>
          <w:u w:val="single"/>
        </w:rPr>
      </w:pPr>
    </w:p>
    <w:p w:rsidR="006E3912" w:rsidRPr="006E3912" w:rsidRDefault="006E3912" w:rsidP="006E3912">
      <w:pPr>
        <w:rPr>
          <w:highlight w:val="lightGray"/>
        </w:rPr>
      </w:pPr>
    </w:p>
    <w:p w:rsidR="006E3912" w:rsidRPr="006E3912" w:rsidRDefault="006E3912" w:rsidP="006E3912">
      <w:pPr>
        <w:rPr>
          <w:highlight w:val="lightGray"/>
        </w:rPr>
      </w:pPr>
    </w:p>
    <w:p w:rsidR="006E3912" w:rsidRPr="006E3912" w:rsidRDefault="006E3912" w:rsidP="006E3912">
      <w:pPr>
        <w:rPr>
          <w:highlight w:val="lightGray"/>
        </w:rPr>
      </w:pPr>
    </w:p>
    <w:p w:rsidR="006E3912" w:rsidRPr="006E3912" w:rsidRDefault="006E3912" w:rsidP="006E3912">
      <w:pPr>
        <w:rPr>
          <w:highlight w:val="lightGray"/>
        </w:rPr>
      </w:pPr>
    </w:p>
    <w:p w:rsidR="006E3912" w:rsidRPr="006E3912" w:rsidRDefault="006E3912" w:rsidP="006E3912">
      <w:pPr>
        <w:rPr>
          <w:highlight w:val="lightGray"/>
        </w:rPr>
      </w:pPr>
    </w:p>
    <w:p w:rsidR="006E3912" w:rsidRPr="006E3912" w:rsidRDefault="006E3912" w:rsidP="006E3912">
      <w:pPr>
        <w:rPr>
          <w:highlight w:val="lightGray"/>
        </w:rPr>
      </w:pPr>
    </w:p>
    <w:p w:rsidR="006E3912" w:rsidRPr="006E3912" w:rsidRDefault="006E3912" w:rsidP="006E3912">
      <w:pPr>
        <w:rPr>
          <w:highlight w:val="lightGray"/>
        </w:rPr>
      </w:pPr>
    </w:p>
    <w:p w:rsidR="006E3912" w:rsidRPr="006E3912" w:rsidRDefault="006E3912" w:rsidP="006E3912">
      <w:pPr>
        <w:rPr>
          <w:highlight w:val="lightGray"/>
        </w:rPr>
      </w:pPr>
    </w:p>
    <w:p w:rsidR="00AB6735" w:rsidRPr="00AB6735" w:rsidRDefault="00AB6735" w:rsidP="00AB6735"/>
    <w:p w:rsidR="00AB6735" w:rsidRPr="00AB6735" w:rsidRDefault="00AB6735" w:rsidP="00AB6735"/>
    <w:p w:rsidR="00AB6735" w:rsidRPr="00AB6735" w:rsidRDefault="00AB6735" w:rsidP="00AB6735"/>
    <w:p w:rsidR="00AB6735" w:rsidRPr="00AB6735" w:rsidRDefault="00AB6735" w:rsidP="00AB6735"/>
    <w:p w:rsidR="00AB6735" w:rsidRPr="00AB6735" w:rsidRDefault="00AB6735" w:rsidP="00AB6735"/>
    <w:p w:rsidR="00AB6735" w:rsidRPr="00AB6735" w:rsidRDefault="00AB6735" w:rsidP="00AB6735"/>
    <w:p w:rsidR="00AB6735" w:rsidRPr="00AB6735" w:rsidRDefault="00AB6735" w:rsidP="00AB6735"/>
    <w:p w:rsidR="00AB6735" w:rsidRPr="00AB6735" w:rsidRDefault="00AB6735" w:rsidP="00AB6735"/>
    <w:p w:rsidR="00AB6735" w:rsidRPr="00AB6735" w:rsidRDefault="00AB6735" w:rsidP="00AB6735"/>
    <w:p w:rsidR="00AB6735" w:rsidRDefault="00AB6735" w:rsidP="00AB6735"/>
    <w:p w:rsidR="003D2233" w:rsidRPr="00AB6735" w:rsidRDefault="003D2233" w:rsidP="00AB6735">
      <w:pPr>
        <w:jc w:val="right"/>
      </w:pPr>
    </w:p>
    <w:sectPr w:rsidR="003D2233" w:rsidRPr="00AB6735" w:rsidSect="006D06C7">
      <w:headerReference w:type="default" r:id="rId9"/>
      <w:footerReference w:type="default" r:id="rId10"/>
      <w:pgSz w:w="11906" w:h="16838"/>
      <w:pgMar w:top="851" w:right="1134" w:bottom="851" w:left="1134" w:header="567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5A5A" w:rsidRDefault="00605A5A" w:rsidP="004F3549">
      <w:pPr>
        <w:spacing w:after="0"/>
      </w:pPr>
      <w:r>
        <w:separator/>
      </w:r>
    </w:p>
  </w:endnote>
  <w:endnote w:type="continuationSeparator" w:id="0">
    <w:p w:rsidR="00605A5A" w:rsidRDefault="00605A5A" w:rsidP="004F35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8262339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B6735" w:rsidRDefault="00AB673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C398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2C63E8" w:rsidRDefault="002C63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5A5A" w:rsidRDefault="00605A5A" w:rsidP="004F3549">
      <w:pPr>
        <w:spacing w:after="0"/>
      </w:pPr>
      <w:r>
        <w:separator/>
      </w:r>
    </w:p>
  </w:footnote>
  <w:footnote w:type="continuationSeparator" w:id="0">
    <w:p w:rsidR="00605A5A" w:rsidRDefault="00605A5A" w:rsidP="004F354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D50DF" w:rsidRDefault="00C76B81" w:rsidP="007D50DF">
    <w:pPr>
      <w:pStyle w:val="Header"/>
      <w:jc w:val="right"/>
      <w:rPr>
        <w:sz w:val="16"/>
        <w:szCs w:val="16"/>
      </w:rPr>
    </w:pPr>
    <w:r>
      <w:rPr>
        <w:noProof/>
        <w:sz w:val="16"/>
        <w:szCs w:val="16"/>
        <w:lang w:eastAsia="en-IE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align>left</wp:align>
          </wp:positionH>
          <wp:positionV relativeFrom="paragraph">
            <wp:posOffset>-177166</wp:posOffset>
          </wp:positionV>
          <wp:extent cx="1383442" cy="405517"/>
          <wp:effectExtent l="0" t="0" r="762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ew elite logo soli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3442" cy="4055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D50DF">
      <w:rPr>
        <w:sz w:val="16"/>
        <w:szCs w:val="16"/>
      </w:rPr>
      <w:t xml:space="preserve">ELITE-S FELLOWSHIP PROGRAMME [GA </w:t>
    </w:r>
    <w:r w:rsidR="007D50DF" w:rsidRPr="007E190E">
      <w:rPr>
        <w:sz w:val="16"/>
        <w:szCs w:val="16"/>
      </w:rPr>
      <w:t>801522</w:t>
    </w:r>
    <w:r w:rsidR="007D50DF">
      <w:rPr>
        <w:sz w:val="16"/>
        <w:szCs w:val="16"/>
      </w:rPr>
      <w:t>]</w:t>
    </w:r>
  </w:p>
  <w:p w:rsidR="006D06C7" w:rsidRDefault="007D50DF" w:rsidP="007D50DF">
    <w:pPr>
      <w:pStyle w:val="Header"/>
      <w:jc w:val="right"/>
      <w:rPr>
        <w:sz w:val="16"/>
        <w:szCs w:val="16"/>
      </w:rPr>
    </w:pPr>
    <w:r>
      <w:rPr>
        <w:sz w:val="16"/>
        <w:szCs w:val="16"/>
      </w:rPr>
      <w:tab/>
    </w:r>
    <w:r w:rsidR="006D06C7">
      <w:rPr>
        <w:sz w:val="16"/>
        <w:szCs w:val="16"/>
      </w:rPr>
      <w:t>PART D – ETHICS SELF-ASSESSMENT</w:t>
    </w:r>
  </w:p>
  <w:p w:rsidR="003D2233" w:rsidRPr="003649CB" w:rsidRDefault="003649CB" w:rsidP="007D50DF">
    <w:pPr>
      <w:pStyle w:val="Header"/>
      <w:jc w:val="right"/>
    </w:pPr>
    <w:r w:rsidRPr="00AF30CC">
      <w:rPr>
        <w:sz w:val="16"/>
        <w:szCs w:val="16"/>
      </w:rPr>
      <w:t>Proposal title: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EA3D11"/>
    <w:multiLevelType w:val="hybridMultilevel"/>
    <w:tmpl w:val="DB3082C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B41405"/>
    <w:multiLevelType w:val="hybridMultilevel"/>
    <w:tmpl w:val="53AEBD5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12207D"/>
    <w:multiLevelType w:val="hybridMultilevel"/>
    <w:tmpl w:val="D5B64CA0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2B7B1B"/>
    <w:multiLevelType w:val="hybridMultilevel"/>
    <w:tmpl w:val="F8D2509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035B25"/>
    <w:multiLevelType w:val="hybridMultilevel"/>
    <w:tmpl w:val="DA1015D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8469FA"/>
    <w:multiLevelType w:val="multilevel"/>
    <w:tmpl w:val="1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449682D"/>
    <w:multiLevelType w:val="hybridMultilevel"/>
    <w:tmpl w:val="07861E64"/>
    <w:lvl w:ilvl="0" w:tplc="1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E06C19"/>
    <w:multiLevelType w:val="multilevel"/>
    <w:tmpl w:val="1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1582D50"/>
    <w:multiLevelType w:val="hybridMultilevel"/>
    <w:tmpl w:val="5AB8A102"/>
    <w:lvl w:ilvl="0" w:tplc="1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310AA4"/>
    <w:multiLevelType w:val="hybridMultilevel"/>
    <w:tmpl w:val="5CE095C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8"/>
  </w:num>
  <w:num w:numId="5">
    <w:abstractNumId w:val="7"/>
  </w:num>
  <w:num w:numId="6">
    <w:abstractNumId w:val="1"/>
  </w:num>
  <w:num w:numId="7">
    <w:abstractNumId w:val="9"/>
  </w:num>
  <w:num w:numId="8">
    <w:abstractNumId w:val="3"/>
  </w:num>
  <w:num w:numId="9">
    <w:abstractNumId w:val="4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srA0MjI3NDYxNjZV0lEKTi0uzszPAykwrAUAgnXgxCwAAAA="/>
  </w:docVars>
  <w:rsids>
    <w:rsidRoot w:val="006E7A5D"/>
    <w:rsid w:val="000141F6"/>
    <w:rsid w:val="00020930"/>
    <w:rsid w:val="000A2527"/>
    <w:rsid w:val="000A26FC"/>
    <w:rsid w:val="000E1691"/>
    <w:rsid w:val="00147E11"/>
    <w:rsid w:val="001A32AB"/>
    <w:rsid w:val="001B6356"/>
    <w:rsid w:val="001B7EE0"/>
    <w:rsid w:val="001C398C"/>
    <w:rsid w:val="001E09D0"/>
    <w:rsid w:val="001F5B92"/>
    <w:rsid w:val="001F77AA"/>
    <w:rsid w:val="002433F6"/>
    <w:rsid w:val="0027265C"/>
    <w:rsid w:val="0027751B"/>
    <w:rsid w:val="00292ED4"/>
    <w:rsid w:val="00293940"/>
    <w:rsid w:val="002C63E8"/>
    <w:rsid w:val="0031415F"/>
    <w:rsid w:val="003649CB"/>
    <w:rsid w:val="00366161"/>
    <w:rsid w:val="003901DA"/>
    <w:rsid w:val="003C2092"/>
    <w:rsid w:val="003D2233"/>
    <w:rsid w:val="0047565D"/>
    <w:rsid w:val="004C134B"/>
    <w:rsid w:val="004E5804"/>
    <w:rsid w:val="004F3549"/>
    <w:rsid w:val="00505C0F"/>
    <w:rsid w:val="00516049"/>
    <w:rsid w:val="005507FB"/>
    <w:rsid w:val="00557F95"/>
    <w:rsid w:val="005771E1"/>
    <w:rsid w:val="005D207A"/>
    <w:rsid w:val="00605A5A"/>
    <w:rsid w:val="0061206D"/>
    <w:rsid w:val="006359F6"/>
    <w:rsid w:val="00674F51"/>
    <w:rsid w:val="006A46AA"/>
    <w:rsid w:val="006C6044"/>
    <w:rsid w:val="006C6C14"/>
    <w:rsid w:val="006D06C7"/>
    <w:rsid w:val="006D10DA"/>
    <w:rsid w:val="006E36AD"/>
    <w:rsid w:val="006E3912"/>
    <w:rsid w:val="006E7A5D"/>
    <w:rsid w:val="0074167C"/>
    <w:rsid w:val="00774BDB"/>
    <w:rsid w:val="007D008F"/>
    <w:rsid w:val="007D50DF"/>
    <w:rsid w:val="007F7A62"/>
    <w:rsid w:val="008063BA"/>
    <w:rsid w:val="00810013"/>
    <w:rsid w:val="008216C2"/>
    <w:rsid w:val="008547BC"/>
    <w:rsid w:val="00854EB2"/>
    <w:rsid w:val="00870AB5"/>
    <w:rsid w:val="008F37A3"/>
    <w:rsid w:val="00937E80"/>
    <w:rsid w:val="00952F9E"/>
    <w:rsid w:val="0095753F"/>
    <w:rsid w:val="00A46867"/>
    <w:rsid w:val="00A516C5"/>
    <w:rsid w:val="00A52C7C"/>
    <w:rsid w:val="00A82F53"/>
    <w:rsid w:val="00AB6735"/>
    <w:rsid w:val="00AD16AC"/>
    <w:rsid w:val="00AD1FB5"/>
    <w:rsid w:val="00AD7DA1"/>
    <w:rsid w:val="00AF30CC"/>
    <w:rsid w:val="00AF4054"/>
    <w:rsid w:val="00B101B9"/>
    <w:rsid w:val="00B55BC2"/>
    <w:rsid w:val="00BF0F30"/>
    <w:rsid w:val="00C45188"/>
    <w:rsid w:val="00C76B81"/>
    <w:rsid w:val="00CD6F6F"/>
    <w:rsid w:val="00CE3275"/>
    <w:rsid w:val="00E02A20"/>
    <w:rsid w:val="00E05144"/>
    <w:rsid w:val="00E23C39"/>
    <w:rsid w:val="00E5106E"/>
    <w:rsid w:val="00E7500D"/>
    <w:rsid w:val="00EB039F"/>
    <w:rsid w:val="00EB63C7"/>
    <w:rsid w:val="00EF7BE6"/>
    <w:rsid w:val="00F10415"/>
    <w:rsid w:val="00F12DBF"/>
    <w:rsid w:val="00F14510"/>
    <w:rsid w:val="00F32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13C0FBC-A97F-4B96-BDA3-F7111A6C1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HAnsi"/>
        <w:kern w:val="24"/>
        <w:szCs w:val="24"/>
        <w:lang w:val="en-IE" w:eastAsia="en-US" w:bidi="ar-SA"/>
        <w14:ligatures w14:val="standardContextual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008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6E7A5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F354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F3549"/>
  </w:style>
  <w:style w:type="paragraph" w:styleId="Footer">
    <w:name w:val="footer"/>
    <w:basedOn w:val="Normal"/>
    <w:link w:val="FooterChar"/>
    <w:uiPriority w:val="99"/>
    <w:unhideWhenUsed/>
    <w:rsid w:val="004F354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F3549"/>
  </w:style>
  <w:style w:type="paragraph" w:styleId="ListParagraph">
    <w:name w:val="List Paragraph"/>
    <w:basedOn w:val="Normal"/>
    <w:uiPriority w:val="99"/>
    <w:qFormat/>
    <w:rsid w:val="004F3549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F4054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F4054"/>
    <w:rPr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F4054"/>
    <w:rPr>
      <w:vertAlign w:val="superscript"/>
    </w:rPr>
  </w:style>
  <w:style w:type="paragraph" w:styleId="BodyText">
    <w:name w:val="Body Text"/>
    <w:basedOn w:val="Normal"/>
    <w:link w:val="BodyTextChar"/>
    <w:uiPriority w:val="1"/>
    <w:qFormat/>
    <w:rsid w:val="003D2233"/>
    <w:pPr>
      <w:widowControl w:val="0"/>
      <w:autoSpaceDE w:val="0"/>
      <w:autoSpaceDN w:val="0"/>
      <w:spacing w:after="0"/>
    </w:pPr>
    <w:rPr>
      <w:rFonts w:ascii="Calibri" w:eastAsia="Calibri" w:hAnsi="Calibri" w:cs="Calibri"/>
      <w:kern w:val="0"/>
      <w:sz w:val="22"/>
      <w:szCs w:val="22"/>
      <w:lang w:val="en-US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3D2233"/>
    <w:rPr>
      <w:rFonts w:ascii="Calibri" w:eastAsia="Calibri" w:hAnsi="Calibri" w:cs="Calibri"/>
      <w:kern w:val="0"/>
      <w:sz w:val="22"/>
      <w:szCs w:val="22"/>
      <w:lang w:val="en-US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6C6044"/>
    <w:pPr>
      <w:widowControl w:val="0"/>
      <w:autoSpaceDE w:val="0"/>
      <w:autoSpaceDN w:val="0"/>
      <w:spacing w:after="0"/>
      <w:ind w:left="107"/>
    </w:pPr>
    <w:rPr>
      <w:rFonts w:ascii="Times New Roman" w:eastAsia="Times New Roman" w:hAnsi="Times New Roman" w:cs="Times New Roman"/>
      <w:kern w:val="0"/>
      <w:sz w:val="22"/>
      <w:szCs w:val="22"/>
      <w:lang w:val="en-GB" w:eastAsia="en-GB" w:bidi="en-GB"/>
      <w14:ligatures w14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2F9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2F9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16049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1001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2084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c.europa.eu/research/participants/data/ref/h2020/grants_manual/hi/ethics/h2020_hi_ethics-self-assess_en.pdf%20%2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06BD2E-3092-4E78-A25C-60EE2AAFC8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58</Words>
  <Characters>90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imerick</Company>
  <LinksUpToDate>false</LinksUpToDate>
  <CharactersWithSpaces>1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na.Clohessy</dc:creator>
  <cp:keywords/>
  <dc:description/>
  <cp:lastModifiedBy> </cp:lastModifiedBy>
  <cp:revision>14</cp:revision>
  <cp:lastPrinted>2018-07-10T10:36:00Z</cp:lastPrinted>
  <dcterms:created xsi:type="dcterms:W3CDTF">2018-07-10T10:15:00Z</dcterms:created>
  <dcterms:modified xsi:type="dcterms:W3CDTF">2021-03-26T10:42:00Z</dcterms:modified>
</cp:coreProperties>
</file>